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6ED43" w14:textId="075C7700" w:rsidR="009D2116" w:rsidRDefault="00AF221A" w:rsidP="00751D7F">
      <w:pPr>
        <w:adjustRightInd w:val="0"/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 w:hint="eastAsia"/>
          <w:b/>
          <w:sz w:val="48"/>
          <w:szCs w:val="48"/>
        </w:rPr>
        <w:t>Yuxuan</w:t>
      </w:r>
      <w:r>
        <w:rPr>
          <w:rFonts w:ascii="Times New Roman" w:hAnsi="Times New Roman" w:cs="Times New Roman"/>
          <w:b/>
          <w:sz w:val="48"/>
          <w:szCs w:val="48"/>
        </w:rPr>
        <w:t xml:space="preserve"> </w:t>
      </w:r>
      <w:r w:rsidR="00E3689A">
        <w:rPr>
          <w:rFonts w:ascii="Times New Roman" w:hAnsi="Times New Roman" w:cs="Times New Roman"/>
          <w:b/>
          <w:sz w:val="48"/>
          <w:szCs w:val="48"/>
        </w:rPr>
        <w:t xml:space="preserve">(Jack) </w:t>
      </w:r>
      <w:r>
        <w:rPr>
          <w:rFonts w:ascii="Times New Roman" w:hAnsi="Times New Roman" w:cs="Times New Roman"/>
          <w:b/>
          <w:sz w:val="48"/>
          <w:szCs w:val="48"/>
        </w:rPr>
        <w:t>DONG</w:t>
      </w:r>
    </w:p>
    <w:p w14:paraId="7488D71D" w14:textId="794C2CAF" w:rsidR="00AF221A" w:rsidRDefault="00AF221A" w:rsidP="00751D7F">
      <w:pPr>
        <w:adjustRightInd w:val="0"/>
        <w:jc w:val="center"/>
        <w:rPr>
          <w:rFonts w:ascii="Times New Roman" w:hAnsi="Times New Roman" w:cs="Times New Roman"/>
          <w:sz w:val="22"/>
        </w:rPr>
      </w:pPr>
      <w:r w:rsidRPr="00F46682">
        <w:rPr>
          <w:rFonts w:ascii="Times New Roman" w:hAnsi="Times New Roman" w:cs="Times New Roman"/>
          <w:b/>
          <w:sz w:val="22"/>
        </w:rPr>
        <w:t>Tel:</w:t>
      </w:r>
      <w:r>
        <w:rPr>
          <w:rFonts w:ascii="Times New Roman" w:hAnsi="Times New Roman" w:cs="Times New Roman"/>
          <w:sz w:val="22"/>
        </w:rPr>
        <w:t xml:space="preserve"> +1 </w:t>
      </w:r>
      <w:r w:rsidRPr="00AF221A">
        <w:rPr>
          <w:rFonts w:ascii="Times New Roman" w:hAnsi="Times New Roman" w:cs="Times New Roman"/>
          <w:sz w:val="22"/>
        </w:rPr>
        <w:t>608-772-8136</w:t>
      </w:r>
      <w:r w:rsidR="00EF1447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| </w:t>
      </w:r>
      <w:r w:rsidRPr="00F46682">
        <w:rPr>
          <w:rFonts w:ascii="Times New Roman" w:hAnsi="Times New Roman" w:cs="Times New Roman"/>
          <w:b/>
          <w:sz w:val="22"/>
        </w:rPr>
        <w:t>Email:</w:t>
      </w:r>
      <w:r>
        <w:rPr>
          <w:rFonts w:ascii="Times New Roman" w:hAnsi="Times New Roman" w:cs="Times New Roman"/>
          <w:sz w:val="22"/>
        </w:rPr>
        <w:t xml:space="preserve"> </w:t>
      </w:r>
      <w:hyperlink r:id="rId7" w:history="1">
        <w:r w:rsidR="003E5539" w:rsidRPr="004101F1">
          <w:rPr>
            <w:rStyle w:val="Hyperlink"/>
            <w:rFonts w:ascii="Times New Roman" w:hAnsi="Times New Roman" w:cs="Times New Roman"/>
            <w:sz w:val="22"/>
          </w:rPr>
          <w:t>yuxuando@andrew.cmu.edu</w:t>
        </w:r>
      </w:hyperlink>
    </w:p>
    <w:p w14:paraId="48324FBD" w14:textId="6B0F90F1" w:rsidR="003D511A" w:rsidRDefault="003D511A" w:rsidP="003D511A">
      <w:pPr>
        <w:adjustRightInd w:val="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Portfolio Page URL: </w:t>
      </w:r>
      <w:hyperlink r:id="rId8" w:history="1">
        <w:r w:rsidRPr="003D511A">
          <w:rPr>
            <w:rStyle w:val="Hyperlink"/>
            <w:rFonts w:ascii="Times New Roman" w:hAnsi="Times New Roman" w:cs="Times New Roman"/>
            <w:i/>
            <w:iCs/>
            <w:sz w:val="22"/>
            <w:shd w:val="clear" w:color="auto" w:fill="FFFFFF"/>
          </w:rPr>
          <w:t>https://jd362.github.io/portfolio/</w:t>
        </w:r>
      </w:hyperlink>
    </w:p>
    <w:p w14:paraId="21837FDE" w14:textId="6AF80706" w:rsidR="003D511A" w:rsidRPr="003D511A" w:rsidRDefault="003E5539" w:rsidP="003D511A">
      <w:pPr>
        <w:adjustRightInd w:val="0"/>
        <w:jc w:val="center"/>
        <w:rPr>
          <w:rFonts w:ascii="Times New Roman" w:hAnsi="Times New Roman" w:cs="Times New Roman"/>
          <w:i/>
          <w:iCs/>
          <w:color w:val="0563C1" w:themeColor="hyperlink"/>
          <w:sz w:val="22"/>
          <w:u w:val="single"/>
        </w:rPr>
      </w:pPr>
      <w:r>
        <w:rPr>
          <w:rFonts w:ascii="Times New Roman" w:hAnsi="Times New Roman" w:cs="Times New Roman"/>
          <w:sz w:val="22"/>
        </w:rPr>
        <w:t>LinkedIn URL:</w:t>
      </w:r>
      <w:r w:rsidR="00D151DE">
        <w:rPr>
          <w:rFonts w:ascii="Times New Roman" w:hAnsi="Times New Roman" w:cs="Times New Roman"/>
          <w:sz w:val="22"/>
        </w:rPr>
        <w:t xml:space="preserve"> </w:t>
      </w:r>
      <w:hyperlink r:id="rId9" w:history="1">
        <w:r w:rsidR="00822C39">
          <w:rPr>
            <w:rStyle w:val="Hyperlink"/>
            <w:rFonts w:ascii="Times New Roman" w:hAnsi="Times New Roman" w:cs="Times New Roman"/>
            <w:i/>
            <w:iCs/>
            <w:sz w:val="22"/>
          </w:rPr>
          <w:t>http://www.linkedin.com/in/jackdy</w:t>
        </w:r>
      </w:hyperlink>
    </w:p>
    <w:p w14:paraId="6FE62BAE" w14:textId="33FEE091" w:rsidR="00F46682" w:rsidRDefault="00111164" w:rsidP="00751D7F">
      <w:pPr>
        <w:adjustRightInd w:val="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pict w14:anchorId="4AD96457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6C26B63B" w14:textId="77777777" w:rsidR="00F46682" w:rsidRDefault="0069038B" w:rsidP="00751D7F">
      <w:pPr>
        <w:adjustRightInd w:val="0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EDUCATION BACKGROUND</w:t>
      </w:r>
    </w:p>
    <w:p w14:paraId="49E16631" w14:textId="6C65AA87" w:rsidR="00A20035" w:rsidRDefault="00A20035" w:rsidP="00751D7F">
      <w:pPr>
        <w:adjustRightInd w:val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Carnegie Mellon University     </w:t>
      </w:r>
      <w:r w:rsidRPr="00D05D63">
        <w:t xml:space="preserve"> </w:t>
      </w:r>
      <w:r>
        <w:t xml:space="preserve">                                           </w:t>
      </w:r>
      <w:r w:rsidR="0053176F">
        <w:t xml:space="preserve">             </w:t>
      </w:r>
      <w:r>
        <w:rPr>
          <w:rFonts w:ascii="Times New Roman" w:hAnsi="Times New Roman" w:cs="Times New Roman"/>
          <w:sz w:val="22"/>
        </w:rPr>
        <w:t>Pittsburgh</w:t>
      </w:r>
      <w:r w:rsidRPr="00D05D63">
        <w:rPr>
          <w:rFonts w:ascii="Times New Roman" w:hAnsi="Times New Roman" w:cs="Times New Roman"/>
          <w:sz w:val="22"/>
        </w:rPr>
        <w:t xml:space="preserve">, </w:t>
      </w:r>
      <w:r>
        <w:rPr>
          <w:rFonts w:ascii="Times New Roman" w:hAnsi="Times New Roman" w:cs="Times New Roman"/>
          <w:sz w:val="22"/>
        </w:rPr>
        <w:t>PA</w:t>
      </w:r>
    </w:p>
    <w:p w14:paraId="02A56F55" w14:textId="7335A820" w:rsidR="00C41380" w:rsidRPr="008722F5" w:rsidRDefault="00A20035" w:rsidP="00751D7F">
      <w:pPr>
        <w:adjustRightInd w:val="0"/>
        <w:jc w:val="righ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i/>
          <w:sz w:val="22"/>
        </w:rPr>
        <w:t xml:space="preserve">Master of </w:t>
      </w:r>
      <w:r w:rsidRPr="0063787D">
        <w:rPr>
          <w:rFonts w:ascii="Times New Roman" w:hAnsi="Times New Roman" w:cs="Times New Roman"/>
          <w:i/>
          <w:sz w:val="22"/>
        </w:rPr>
        <w:t>Science in</w:t>
      </w:r>
      <w:r w:rsidRPr="0063787D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>AI Engineering</w:t>
      </w:r>
      <w:r>
        <w:rPr>
          <w:rFonts w:ascii="Times New Roman" w:hAnsi="Times New Roman" w:cs="Times New Roman"/>
          <w:sz w:val="22"/>
        </w:rPr>
        <w:t xml:space="preserve">- Electrical and Computer Engineering   </w:t>
      </w:r>
      <w:r w:rsidR="00C41380">
        <w:rPr>
          <w:rFonts w:ascii="Times New Roman" w:hAnsi="Times New Roman" w:cs="Times New Roman"/>
          <w:sz w:val="22"/>
        </w:rPr>
        <w:t xml:space="preserve">Year of intended Graduation: </w:t>
      </w:r>
      <w:r w:rsidR="00EB4AA0">
        <w:rPr>
          <w:rFonts w:ascii="Times New Roman" w:hAnsi="Times New Roman" w:cs="Times New Roman"/>
          <w:sz w:val="22"/>
        </w:rPr>
        <w:t>12</w:t>
      </w:r>
      <w:r w:rsidR="00C41380">
        <w:rPr>
          <w:rFonts w:ascii="Times New Roman" w:hAnsi="Times New Roman" w:cs="Times New Roman"/>
          <w:sz w:val="22"/>
        </w:rPr>
        <w:t>/202</w:t>
      </w:r>
      <w:r w:rsidR="00EB4AA0">
        <w:rPr>
          <w:rFonts w:ascii="Times New Roman" w:hAnsi="Times New Roman" w:cs="Times New Roman"/>
          <w:sz w:val="22"/>
        </w:rPr>
        <w:t>4</w:t>
      </w:r>
    </w:p>
    <w:p w14:paraId="2429F7BC" w14:textId="78B6DA21" w:rsidR="00D05D63" w:rsidRDefault="00D05D63" w:rsidP="00751D7F">
      <w:pPr>
        <w:adjustRightInd w:val="0"/>
        <w:jc w:val="left"/>
        <w:rPr>
          <w:rFonts w:ascii="Times New Roman" w:hAnsi="Times New Roman" w:cs="Times New Roman"/>
          <w:sz w:val="22"/>
        </w:rPr>
      </w:pPr>
      <w:r w:rsidRPr="00D05D63">
        <w:rPr>
          <w:rFonts w:ascii="Times New Roman" w:hAnsi="Times New Roman" w:cs="Times New Roman"/>
          <w:b/>
          <w:sz w:val="22"/>
        </w:rPr>
        <w:t>University of Wisconsin-Madison</w:t>
      </w:r>
      <w:r>
        <w:rPr>
          <w:rFonts w:ascii="Times New Roman" w:hAnsi="Times New Roman" w:cs="Times New Roman"/>
          <w:b/>
          <w:sz w:val="22"/>
        </w:rPr>
        <w:t xml:space="preserve">     </w:t>
      </w:r>
      <w:r w:rsidRPr="00D05D63">
        <w:t xml:space="preserve"> </w:t>
      </w:r>
      <w:r>
        <w:t xml:space="preserve">                                </w:t>
      </w:r>
      <w:r w:rsidR="00D31A55">
        <w:t xml:space="preserve">       </w:t>
      </w:r>
      <w:r w:rsidR="00C41380">
        <w:t xml:space="preserve">   </w:t>
      </w:r>
      <w:r w:rsidR="0053176F">
        <w:t xml:space="preserve">          </w:t>
      </w:r>
      <w:r w:rsidRPr="00D05D63">
        <w:rPr>
          <w:rFonts w:ascii="Times New Roman" w:hAnsi="Times New Roman" w:cs="Times New Roman"/>
          <w:sz w:val="22"/>
        </w:rPr>
        <w:t>Madison, WI</w:t>
      </w:r>
    </w:p>
    <w:p w14:paraId="6CE9C43F" w14:textId="6012315A" w:rsidR="00EB4AA0" w:rsidRDefault="00D05D63" w:rsidP="00751D7F">
      <w:pPr>
        <w:adjustRightInd w:val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i/>
          <w:sz w:val="22"/>
        </w:rPr>
        <w:t xml:space="preserve">Bachelor of </w:t>
      </w:r>
      <w:r w:rsidRPr="0063787D">
        <w:rPr>
          <w:rFonts w:ascii="Times New Roman" w:hAnsi="Times New Roman" w:cs="Times New Roman"/>
          <w:i/>
          <w:sz w:val="22"/>
        </w:rPr>
        <w:t>Science in</w:t>
      </w:r>
      <w:r w:rsidRPr="0063787D">
        <w:rPr>
          <w:rFonts w:ascii="Times New Roman" w:hAnsi="Times New Roman" w:cs="Times New Roman"/>
          <w:sz w:val="22"/>
        </w:rPr>
        <w:t xml:space="preserve"> </w:t>
      </w:r>
      <w:r w:rsidRPr="00D05D63">
        <w:rPr>
          <w:rFonts w:ascii="Times New Roman" w:hAnsi="Times New Roman" w:cs="Times New Roman"/>
          <w:b/>
          <w:sz w:val="22"/>
        </w:rPr>
        <w:t>Computer Science &amp; Psychology</w:t>
      </w:r>
      <w:r>
        <w:rPr>
          <w:rFonts w:ascii="Times New Roman" w:hAnsi="Times New Roman" w:cs="Times New Roman"/>
          <w:sz w:val="22"/>
        </w:rPr>
        <w:t xml:space="preserve"> (Double </w:t>
      </w:r>
      <w:proofErr w:type="gramStart"/>
      <w:r>
        <w:rPr>
          <w:rFonts w:ascii="Times New Roman" w:hAnsi="Times New Roman" w:cs="Times New Roman"/>
          <w:sz w:val="22"/>
        </w:rPr>
        <w:t xml:space="preserve">Major)   </w:t>
      </w:r>
      <w:proofErr w:type="gramEnd"/>
      <w:r w:rsidR="00D31A55">
        <w:rPr>
          <w:rFonts w:ascii="Times New Roman" w:hAnsi="Times New Roman" w:cs="Times New Roman"/>
          <w:sz w:val="22"/>
        </w:rPr>
        <w:t xml:space="preserve"> </w:t>
      </w:r>
      <w:r w:rsidR="0033514F">
        <w:rPr>
          <w:rFonts w:ascii="Times New Roman" w:hAnsi="Times New Roman" w:cs="Times New Roman"/>
          <w:sz w:val="22"/>
        </w:rPr>
        <w:tab/>
      </w:r>
      <w:r w:rsidR="00751D7F">
        <w:rPr>
          <w:rFonts w:ascii="Times New Roman" w:hAnsi="Times New Roman" w:cs="Times New Roman"/>
          <w:sz w:val="22"/>
        </w:rPr>
        <w:t xml:space="preserve">   </w:t>
      </w:r>
      <w:r w:rsidR="0033514F">
        <w:rPr>
          <w:rFonts w:ascii="Times New Roman" w:hAnsi="Times New Roman" w:cs="Times New Roman"/>
          <w:sz w:val="22"/>
        </w:rPr>
        <w:tab/>
        <w:t xml:space="preserve">  </w:t>
      </w:r>
      <w:r w:rsidR="00111532">
        <w:rPr>
          <w:rFonts w:ascii="Times New Roman" w:hAnsi="Times New Roman" w:cs="Times New Roman"/>
          <w:sz w:val="22"/>
        </w:rPr>
        <w:t xml:space="preserve">       </w:t>
      </w:r>
      <w:r w:rsidR="00751D7F">
        <w:rPr>
          <w:rFonts w:ascii="Times New Roman" w:hAnsi="Times New Roman" w:cs="Times New Roman"/>
          <w:sz w:val="22"/>
        </w:rPr>
        <w:t xml:space="preserve">          </w:t>
      </w:r>
      <w:r w:rsidR="00111532">
        <w:rPr>
          <w:rFonts w:ascii="Times New Roman" w:hAnsi="Times New Roman" w:cs="Times New Roman"/>
          <w:sz w:val="22"/>
        </w:rPr>
        <w:t>05/2023</w:t>
      </w:r>
    </w:p>
    <w:p w14:paraId="387335AA" w14:textId="06EFF92E" w:rsidR="00D05D63" w:rsidRDefault="00276DB7" w:rsidP="00422D5B">
      <w:pPr>
        <w:pStyle w:val="ListParagraph"/>
        <w:adjustRightInd w:val="0"/>
        <w:ind w:firstLineChars="0" w:firstLine="0"/>
        <w:rPr>
          <w:rFonts w:ascii="Times New Roman" w:hAnsi="Times New Roman" w:cs="Times New Roman"/>
          <w:sz w:val="22"/>
        </w:rPr>
      </w:pPr>
      <w:r w:rsidRPr="00276DB7">
        <w:rPr>
          <w:rFonts w:ascii="Times New Roman" w:hAnsi="Times New Roman" w:cs="Times New Roman" w:hint="eastAsia"/>
          <w:b/>
          <w:sz w:val="22"/>
        </w:rPr>
        <w:t>O</w:t>
      </w:r>
      <w:r w:rsidRPr="00276DB7">
        <w:rPr>
          <w:rFonts w:ascii="Times New Roman" w:hAnsi="Times New Roman" w:cs="Times New Roman"/>
          <w:b/>
          <w:sz w:val="22"/>
        </w:rPr>
        <w:t>verall GPA:</w:t>
      </w:r>
      <w:r>
        <w:rPr>
          <w:rFonts w:ascii="Times New Roman" w:hAnsi="Times New Roman" w:cs="Times New Roman"/>
          <w:sz w:val="22"/>
        </w:rPr>
        <w:t xml:space="preserve"> </w:t>
      </w:r>
      <w:r w:rsidR="00E63E9A">
        <w:rPr>
          <w:rFonts w:ascii="Times New Roman" w:hAnsi="Times New Roman" w:cs="Times New Roman" w:hint="eastAsia"/>
          <w:sz w:val="22"/>
        </w:rPr>
        <w:t>3.</w:t>
      </w:r>
      <w:r w:rsidR="003A1EBA">
        <w:rPr>
          <w:rFonts w:ascii="Times New Roman" w:hAnsi="Times New Roman" w:cs="Times New Roman"/>
          <w:sz w:val="22"/>
        </w:rPr>
        <w:t>87</w:t>
      </w:r>
      <w:r>
        <w:rPr>
          <w:rFonts w:ascii="Times New Roman" w:hAnsi="Times New Roman" w:cs="Times New Roman"/>
          <w:sz w:val="22"/>
        </w:rPr>
        <w:t>/4.0</w:t>
      </w:r>
      <w:r w:rsidR="00111532">
        <w:rPr>
          <w:rFonts w:ascii="Times New Roman" w:hAnsi="Times New Roman" w:cs="Times New Roman"/>
          <w:sz w:val="22"/>
        </w:rPr>
        <w:t xml:space="preserve">                                 </w:t>
      </w:r>
    </w:p>
    <w:p w14:paraId="4E14A5DE" w14:textId="405B66ED" w:rsidR="00D31A55" w:rsidRDefault="00F4474A" w:rsidP="00422D5B">
      <w:pPr>
        <w:pStyle w:val="ListParagraph"/>
        <w:adjustRightInd w:val="0"/>
        <w:ind w:firstLineChars="0" w:firstLine="0"/>
        <w:rPr>
          <w:rFonts w:ascii="Times New Roman" w:hAnsi="Times New Roman" w:cs="Times New Roman"/>
          <w:sz w:val="22"/>
        </w:rPr>
      </w:pPr>
      <w:r w:rsidRPr="00F4474A">
        <w:rPr>
          <w:rFonts w:ascii="Times New Roman" w:hAnsi="Times New Roman" w:cs="Times New Roman"/>
          <w:b/>
          <w:sz w:val="22"/>
        </w:rPr>
        <w:t>Honors &amp; Awards:</w:t>
      </w:r>
      <w:r>
        <w:rPr>
          <w:rFonts w:ascii="Times New Roman" w:hAnsi="Times New Roman" w:cs="Times New Roman"/>
          <w:sz w:val="22"/>
        </w:rPr>
        <w:t xml:space="preserve"> </w:t>
      </w:r>
      <w:r w:rsidR="00D31A55">
        <w:rPr>
          <w:rFonts w:ascii="Times New Roman" w:hAnsi="Times New Roman" w:cs="Times New Roman"/>
          <w:sz w:val="22"/>
        </w:rPr>
        <w:t>D</w:t>
      </w:r>
      <w:r w:rsidR="00D31A55">
        <w:rPr>
          <w:rFonts w:ascii="Times New Roman" w:hAnsi="Times New Roman" w:cs="Times New Roman" w:hint="eastAsia"/>
          <w:sz w:val="22"/>
        </w:rPr>
        <w:t>ea</w:t>
      </w:r>
      <w:r w:rsidR="00D31A55">
        <w:rPr>
          <w:rFonts w:ascii="Times New Roman" w:hAnsi="Times New Roman" w:cs="Times New Roman"/>
          <w:sz w:val="22"/>
        </w:rPr>
        <w:t>n</w:t>
      </w:r>
      <w:r w:rsidR="00B36AC7">
        <w:rPr>
          <w:rFonts w:ascii="Times New Roman" w:hAnsi="Times New Roman" w:cs="Times New Roman"/>
          <w:sz w:val="22"/>
        </w:rPr>
        <w:t>'</w:t>
      </w:r>
      <w:r w:rsidR="00D31A55">
        <w:rPr>
          <w:rFonts w:ascii="Times New Roman" w:hAnsi="Times New Roman" w:cs="Times New Roman"/>
          <w:sz w:val="22"/>
        </w:rPr>
        <w:t xml:space="preserve">s List for </w:t>
      </w:r>
      <w:r w:rsidR="006E6E40">
        <w:rPr>
          <w:rFonts w:ascii="Times New Roman" w:hAnsi="Times New Roman" w:cs="Times New Roman"/>
          <w:sz w:val="22"/>
        </w:rPr>
        <w:t xml:space="preserve">5 </w:t>
      </w:r>
      <w:r w:rsidR="00FA2CA1">
        <w:rPr>
          <w:rFonts w:ascii="Times New Roman" w:hAnsi="Times New Roman" w:cs="Times New Roman"/>
          <w:sz w:val="22"/>
        </w:rPr>
        <w:t>semesters</w:t>
      </w:r>
      <w:r w:rsidR="006E6E40">
        <w:rPr>
          <w:rFonts w:ascii="Times New Roman" w:hAnsi="Times New Roman" w:cs="Times New Roman"/>
          <w:sz w:val="22"/>
        </w:rPr>
        <w:t>.</w:t>
      </w:r>
    </w:p>
    <w:p w14:paraId="780FCD17" w14:textId="2923ABF3" w:rsidR="00A71F99" w:rsidRDefault="00A71F99" w:rsidP="00751D7F">
      <w:pPr>
        <w:pStyle w:val="ListParagraph"/>
        <w:adjustRightInd w:val="0"/>
        <w:ind w:firstLineChars="0" w:firstLine="0"/>
        <w:rPr>
          <w:rFonts w:ascii="Times New Roman" w:hAnsi="Times New Roman" w:cs="Times New Roman"/>
          <w:sz w:val="22"/>
        </w:rPr>
      </w:pPr>
      <w:r w:rsidRPr="00A71F99">
        <w:rPr>
          <w:rFonts w:ascii="Times New Roman" w:hAnsi="Times New Roman" w:cs="Times New Roman"/>
          <w:sz w:val="22"/>
        </w:rPr>
        <w:t xml:space="preserve">Membership in the Phi Beta Kappa Academic Society, University of Wisconsin-Madison </w:t>
      </w:r>
      <w:r w:rsidR="006E6E40">
        <w:rPr>
          <w:rFonts w:ascii="Times New Roman" w:hAnsi="Times New Roman" w:cs="Times New Roman"/>
          <w:sz w:val="22"/>
        </w:rPr>
        <w:t xml:space="preserve">                </w:t>
      </w:r>
      <w:r w:rsidRPr="00A71F99">
        <w:rPr>
          <w:rFonts w:ascii="Times New Roman" w:hAnsi="Times New Roman" w:cs="Times New Roman"/>
          <w:sz w:val="22"/>
        </w:rPr>
        <w:t>12/2022</w:t>
      </w:r>
    </w:p>
    <w:p w14:paraId="36DE8F81" w14:textId="7C0D8CD9" w:rsidR="00F4474A" w:rsidRDefault="00F4474A" w:rsidP="00751D7F">
      <w:pPr>
        <w:pStyle w:val="ListParagraph"/>
        <w:adjustRightInd w:val="0"/>
        <w:ind w:firstLineChars="0" w:firstLine="0"/>
        <w:rPr>
          <w:rFonts w:ascii="Times New Roman" w:hAnsi="Times New Roman" w:cs="Times New Roman"/>
          <w:sz w:val="22"/>
        </w:rPr>
      </w:pPr>
      <w:r w:rsidRPr="00F4474A">
        <w:rPr>
          <w:rFonts w:ascii="Times New Roman" w:hAnsi="Times New Roman" w:cs="Times New Roman"/>
          <w:sz w:val="22"/>
        </w:rPr>
        <w:t>Bryan</w:t>
      </w:r>
      <w:r w:rsidR="00C13ED5">
        <w:rPr>
          <w:rFonts w:ascii="Times New Roman" w:hAnsi="Times New Roman" w:cs="Times New Roman"/>
          <w:sz w:val="22"/>
        </w:rPr>
        <w:t>'</w:t>
      </w:r>
      <w:r w:rsidRPr="00F4474A">
        <w:rPr>
          <w:rFonts w:ascii="Times New Roman" w:hAnsi="Times New Roman" w:cs="Times New Roman"/>
          <w:sz w:val="22"/>
        </w:rPr>
        <w:t>s Aspiring Psychology Student Award</w:t>
      </w:r>
      <w:r>
        <w:rPr>
          <w:rFonts w:ascii="Times New Roman" w:hAnsi="Times New Roman" w:cs="Times New Roman"/>
          <w:sz w:val="22"/>
        </w:rPr>
        <w:t xml:space="preserve">             </w:t>
      </w:r>
      <w:r w:rsidR="00D31A55">
        <w:rPr>
          <w:rFonts w:ascii="Times New Roman" w:hAnsi="Times New Roman" w:cs="Times New Roman"/>
          <w:sz w:val="22"/>
        </w:rPr>
        <w:t xml:space="preserve">                       </w:t>
      </w:r>
      <w:r w:rsidR="006E6E40">
        <w:rPr>
          <w:rFonts w:ascii="Times New Roman" w:hAnsi="Times New Roman" w:cs="Times New Roman"/>
          <w:sz w:val="22"/>
        </w:rPr>
        <w:t xml:space="preserve">                 </w:t>
      </w:r>
      <w:r>
        <w:rPr>
          <w:rFonts w:ascii="Times New Roman" w:hAnsi="Times New Roman" w:cs="Times New Roman"/>
          <w:sz w:val="22"/>
        </w:rPr>
        <w:t>06/2021</w:t>
      </w:r>
    </w:p>
    <w:p w14:paraId="4EBF0D70" w14:textId="3BAAD3EF" w:rsidR="00F4474A" w:rsidRDefault="00AF3586" w:rsidP="00422D5B">
      <w:pPr>
        <w:pStyle w:val="ListParagraph"/>
        <w:adjustRightInd w:val="0"/>
        <w:ind w:firstLineChars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Related Courses: </w:t>
      </w:r>
      <w:r w:rsidRPr="00C41380">
        <w:rPr>
          <w:rFonts w:ascii="Times New Roman" w:hAnsi="Times New Roman" w:cs="Times New Roman"/>
          <w:sz w:val="22"/>
        </w:rPr>
        <w:t>Intro-Artific</w:t>
      </w:r>
      <w:r w:rsidR="00962D92" w:rsidRPr="00C41380">
        <w:rPr>
          <w:rFonts w:ascii="Times New Roman" w:hAnsi="Times New Roman" w:cs="Times New Roman"/>
          <w:sz w:val="22"/>
        </w:rPr>
        <w:t>ia</w:t>
      </w:r>
      <w:r w:rsidRPr="00C41380">
        <w:rPr>
          <w:rFonts w:ascii="Times New Roman" w:hAnsi="Times New Roman" w:cs="Times New Roman"/>
          <w:sz w:val="22"/>
        </w:rPr>
        <w:t>l Intelligence,</w:t>
      </w:r>
      <w:r w:rsidR="005D6FF6" w:rsidRPr="00C41380">
        <w:rPr>
          <w:rFonts w:ascii="Times New Roman" w:hAnsi="Times New Roman" w:cs="Times New Roman"/>
          <w:sz w:val="22"/>
        </w:rPr>
        <w:t xml:space="preserve"> Deep Learning for Computer Vision,</w:t>
      </w:r>
      <w:r w:rsidRPr="00C41380">
        <w:rPr>
          <w:rFonts w:ascii="Times New Roman" w:hAnsi="Times New Roman" w:cs="Times New Roman"/>
          <w:sz w:val="22"/>
        </w:rPr>
        <w:t xml:space="preserve"> Virtual Reality, Intro to Operating Systems, Computer Graphics</w:t>
      </w:r>
      <w:r w:rsidR="009B14A2" w:rsidRPr="00C41380">
        <w:rPr>
          <w:rFonts w:ascii="Times New Roman" w:hAnsi="Times New Roman" w:cs="Times New Roman"/>
          <w:sz w:val="22"/>
        </w:rPr>
        <w:t>, Database M</w:t>
      </w:r>
      <w:r w:rsidR="001C2EB3" w:rsidRPr="00C41380">
        <w:rPr>
          <w:rFonts w:ascii="Times New Roman" w:hAnsi="Times New Roman" w:cs="Times New Roman"/>
          <w:sz w:val="22"/>
        </w:rPr>
        <w:t>anagement</w:t>
      </w:r>
      <w:r w:rsidR="009B14A2" w:rsidRPr="00C41380">
        <w:rPr>
          <w:rFonts w:ascii="Times New Roman" w:hAnsi="Times New Roman" w:cs="Times New Roman"/>
          <w:sz w:val="22"/>
        </w:rPr>
        <w:t xml:space="preserve"> Systems</w:t>
      </w:r>
      <w:r w:rsidR="006302F9" w:rsidRPr="00C41380">
        <w:rPr>
          <w:rFonts w:ascii="Times New Roman" w:hAnsi="Times New Roman" w:cs="Times New Roman"/>
          <w:sz w:val="22"/>
        </w:rPr>
        <w:t>, Algorithm</w:t>
      </w:r>
    </w:p>
    <w:p w14:paraId="2625E0E2" w14:textId="71BB8963" w:rsidR="00231DC2" w:rsidRPr="00C41380" w:rsidRDefault="00111164" w:rsidP="00231DC2">
      <w:pPr>
        <w:pStyle w:val="ListParagraph"/>
        <w:adjustRightInd w:val="0"/>
        <w:ind w:firstLineChars="0" w:firstLine="0"/>
        <w:rPr>
          <w:rFonts w:ascii="Times New Roman" w:hAnsi="Times New Roman" w:cs="Times New Roman"/>
          <w:sz w:val="22"/>
        </w:rPr>
      </w:pPr>
      <w:r>
        <w:rPr>
          <w:noProof/>
        </w:rPr>
        <w:pict w14:anchorId="163105E3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6EBBF984" w14:textId="4F96830E" w:rsidR="00BB40F5" w:rsidRDefault="004C6876" w:rsidP="00231DC2">
      <w:pPr>
        <w:adjustRightInd w:val="0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R</w:t>
      </w:r>
      <w:r>
        <w:rPr>
          <w:rFonts w:ascii="Times New Roman" w:hAnsi="Times New Roman" w:cs="Times New Roman"/>
          <w:b/>
          <w:sz w:val="22"/>
        </w:rPr>
        <w:t>ESEARCH EXPERIENCE</w:t>
      </w:r>
      <w:r w:rsidR="00AD73DF">
        <w:rPr>
          <w:rFonts w:ascii="Times New Roman" w:hAnsi="Times New Roman" w:cs="Times New Roman"/>
          <w:b/>
          <w:sz w:val="22"/>
        </w:rPr>
        <w:t xml:space="preserve"> </w:t>
      </w:r>
    </w:p>
    <w:p w14:paraId="5BBC1C5E" w14:textId="79E41997" w:rsidR="00AD3AF1" w:rsidRPr="00AD3AF1" w:rsidRDefault="00231DC2" w:rsidP="00751D7F">
      <w:pPr>
        <w:adjustRightInd w:val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Carnegie Mellon University                                                          </w:t>
      </w:r>
      <w:r w:rsidR="00AD3AF1" w:rsidRPr="00AD3AF1">
        <w:rPr>
          <w:rFonts w:ascii="Times New Roman" w:hAnsi="Times New Roman" w:cs="Times New Roman"/>
          <w:sz w:val="22"/>
        </w:rPr>
        <w:t>0</w:t>
      </w:r>
      <w:r w:rsidR="00AD3AF1">
        <w:rPr>
          <w:rFonts w:ascii="Times New Roman" w:hAnsi="Times New Roman" w:cs="Times New Roman"/>
          <w:sz w:val="22"/>
        </w:rPr>
        <w:t>9</w:t>
      </w:r>
      <w:r w:rsidR="00AD3AF1" w:rsidRPr="00AD3AF1">
        <w:rPr>
          <w:rFonts w:ascii="Times New Roman" w:hAnsi="Times New Roman" w:cs="Times New Roman"/>
          <w:sz w:val="22"/>
        </w:rPr>
        <w:t>/202</w:t>
      </w:r>
      <w:r w:rsidR="00AD3AF1">
        <w:rPr>
          <w:rFonts w:ascii="Times New Roman" w:hAnsi="Times New Roman" w:cs="Times New Roman"/>
          <w:sz w:val="22"/>
        </w:rPr>
        <w:t>3</w:t>
      </w:r>
      <w:r w:rsidR="00AD3AF1" w:rsidRPr="00AD3AF1">
        <w:rPr>
          <w:rFonts w:ascii="Times New Roman" w:hAnsi="Times New Roman" w:cs="Times New Roman"/>
          <w:sz w:val="22"/>
        </w:rPr>
        <w:t>-</w:t>
      </w:r>
      <w:r w:rsidR="00AD3AF1">
        <w:rPr>
          <w:rFonts w:ascii="Times New Roman" w:hAnsi="Times New Roman" w:cs="Times New Roman"/>
          <w:sz w:val="22"/>
        </w:rPr>
        <w:t>Present</w:t>
      </w:r>
    </w:p>
    <w:p w14:paraId="78E09E33" w14:textId="4324930C" w:rsidR="00AD3AF1" w:rsidRDefault="001C267A" w:rsidP="00751D7F">
      <w:pPr>
        <w:adjustRightInd w:val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Research Assistant</w:t>
      </w:r>
      <w:r w:rsidR="00431A22">
        <w:rPr>
          <w:rFonts w:ascii="Times New Roman" w:hAnsi="Times New Roman" w:cs="Times New Roman"/>
          <w:sz w:val="22"/>
        </w:rPr>
        <w:t xml:space="preserve">                            </w:t>
      </w:r>
      <w:r w:rsidR="00C36425">
        <w:rPr>
          <w:rFonts w:ascii="Times New Roman" w:hAnsi="Times New Roman" w:cs="Times New Roman"/>
          <w:sz w:val="22"/>
        </w:rPr>
        <w:t xml:space="preserve">              </w:t>
      </w:r>
      <w:r>
        <w:rPr>
          <w:rFonts w:ascii="Times New Roman" w:hAnsi="Times New Roman" w:cs="Times New Roman"/>
          <w:sz w:val="22"/>
        </w:rPr>
        <w:t xml:space="preserve">                          </w:t>
      </w:r>
      <w:r w:rsidR="00431A22">
        <w:rPr>
          <w:rFonts w:ascii="Times New Roman" w:hAnsi="Times New Roman" w:cs="Times New Roman"/>
          <w:sz w:val="22"/>
        </w:rPr>
        <w:t>Pittsburgh, PA</w:t>
      </w:r>
    </w:p>
    <w:p w14:paraId="1C423FB9" w14:textId="49CA6474" w:rsidR="00611A82" w:rsidRDefault="00611A82" w:rsidP="00751D7F">
      <w:pPr>
        <w:pStyle w:val="ListParagraph"/>
        <w:numPr>
          <w:ilvl w:val="0"/>
          <w:numId w:val="1"/>
        </w:numPr>
        <w:adjustRightInd w:val="0"/>
        <w:ind w:left="0"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Research topic involves promoting AI-Human cooperation using multi-player adventure game.</w:t>
      </w:r>
    </w:p>
    <w:p w14:paraId="6647C2A0" w14:textId="7B0B1E88" w:rsidR="00AD3AF1" w:rsidRDefault="00180796" w:rsidP="00751D7F">
      <w:pPr>
        <w:pStyle w:val="ListParagraph"/>
        <w:numPr>
          <w:ilvl w:val="0"/>
          <w:numId w:val="1"/>
        </w:numPr>
        <w:adjustRightInd w:val="0"/>
        <w:ind w:left="0"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Use</w:t>
      </w:r>
      <w:r w:rsidR="0000741A">
        <w:rPr>
          <w:rFonts w:ascii="Times New Roman" w:hAnsi="Times New Roman" w:cs="Times New Roman"/>
          <w:sz w:val="22"/>
        </w:rPr>
        <w:t>d</w:t>
      </w:r>
      <w:r>
        <w:rPr>
          <w:rFonts w:ascii="Times New Roman" w:hAnsi="Times New Roman" w:cs="Times New Roman"/>
          <w:sz w:val="22"/>
        </w:rPr>
        <w:t xml:space="preserve"> Unity to </w:t>
      </w:r>
      <w:r w:rsidR="00823AB3">
        <w:rPr>
          <w:rFonts w:ascii="Times New Roman" w:hAnsi="Times New Roman" w:cs="Times New Roman"/>
          <w:sz w:val="22"/>
        </w:rPr>
        <w:t>construct</w:t>
      </w:r>
      <w:r>
        <w:rPr>
          <w:rFonts w:ascii="Times New Roman" w:hAnsi="Times New Roman" w:cs="Times New Roman"/>
          <w:sz w:val="22"/>
        </w:rPr>
        <w:t xml:space="preserve"> </w:t>
      </w:r>
      <w:r w:rsidR="00611A82">
        <w:rPr>
          <w:rFonts w:ascii="Times New Roman" w:hAnsi="Times New Roman" w:cs="Times New Roman"/>
          <w:sz w:val="22"/>
        </w:rPr>
        <w:t>the</w:t>
      </w:r>
      <w:r>
        <w:rPr>
          <w:rFonts w:ascii="Times New Roman" w:hAnsi="Times New Roman" w:cs="Times New Roman"/>
          <w:sz w:val="22"/>
        </w:rPr>
        <w:t xml:space="preserve"> game</w:t>
      </w:r>
      <w:r w:rsidR="00611A82">
        <w:rPr>
          <w:rFonts w:ascii="Times New Roman" w:hAnsi="Times New Roman" w:cs="Times New Roman"/>
          <w:sz w:val="22"/>
        </w:rPr>
        <w:t>. Buil</w:t>
      </w:r>
      <w:r w:rsidR="0000741A">
        <w:rPr>
          <w:rFonts w:ascii="Times New Roman" w:hAnsi="Times New Roman" w:cs="Times New Roman"/>
          <w:sz w:val="22"/>
        </w:rPr>
        <w:t xml:space="preserve">t </w:t>
      </w:r>
      <w:r w:rsidR="00611A82">
        <w:rPr>
          <w:rFonts w:ascii="Times New Roman" w:hAnsi="Times New Roman" w:cs="Times New Roman"/>
          <w:sz w:val="22"/>
        </w:rPr>
        <w:t>AI-friendly interface and</w:t>
      </w:r>
      <w:r w:rsidR="0000741A">
        <w:rPr>
          <w:rFonts w:ascii="Times New Roman" w:hAnsi="Times New Roman" w:cs="Times New Roman"/>
          <w:sz w:val="22"/>
        </w:rPr>
        <w:t xml:space="preserve"> developed AI-friendly game mechanics</w:t>
      </w:r>
      <w:r w:rsidR="00450D53">
        <w:rPr>
          <w:rFonts w:ascii="Times New Roman" w:hAnsi="Times New Roman" w:cs="Times New Roman"/>
          <w:sz w:val="22"/>
        </w:rPr>
        <w:t xml:space="preserve">, allowing AI to analyze </w:t>
      </w:r>
      <w:r w:rsidR="00044E6F">
        <w:rPr>
          <w:rFonts w:ascii="Times New Roman" w:hAnsi="Times New Roman" w:cs="Times New Roman"/>
          <w:sz w:val="22"/>
        </w:rPr>
        <w:t>the intention of human players and plan strategy together with human.</w:t>
      </w:r>
    </w:p>
    <w:p w14:paraId="666DAB1F" w14:textId="2E8B9BD5" w:rsidR="00823AB3" w:rsidRPr="00823AB3" w:rsidRDefault="00823AB3" w:rsidP="00823AB3">
      <w:pPr>
        <w:pStyle w:val="ListParagraph"/>
        <w:adjustRightInd w:val="0"/>
        <w:ind w:firstLineChars="0" w:firstLine="0"/>
        <w:rPr>
          <w:rFonts w:ascii="Times New Roman" w:hAnsi="Times New Roman" w:cs="Times New Roman"/>
          <w:b/>
          <w:bCs/>
          <w:sz w:val="22"/>
        </w:rPr>
      </w:pPr>
      <w:r w:rsidRPr="00823AB3">
        <w:rPr>
          <w:rFonts w:ascii="Times New Roman" w:hAnsi="Times New Roman" w:cs="Times New Roman"/>
          <w:b/>
          <w:bCs/>
          <w:sz w:val="22"/>
        </w:rPr>
        <w:t>Wisconsin Institute for Discovery</w:t>
      </w:r>
      <w:r>
        <w:rPr>
          <w:rFonts w:ascii="Times New Roman" w:hAnsi="Times New Roman" w:cs="Times New Roman"/>
          <w:b/>
          <w:bCs/>
          <w:sz w:val="22"/>
        </w:rPr>
        <w:t xml:space="preserve">                                                     </w:t>
      </w:r>
      <w:r>
        <w:rPr>
          <w:rFonts w:ascii="Times New Roman" w:hAnsi="Times New Roman" w:cs="Times New Roman"/>
          <w:sz w:val="22"/>
        </w:rPr>
        <w:t>09/2021-05/2023</w:t>
      </w:r>
    </w:p>
    <w:p w14:paraId="45E81EA2" w14:textId="592F4816" w:rsidR="00823AB3" w:rsidRDefault="00823AB3" w:rsidP="00823AB3">
      <w:pPr>
        <w:pStyle w:val="ListParagraph"/>
        <w:adjustRightInd w:val="0"/>
        <w:ind w:firstLineChars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Research Assistant</w:t>
      </w:r>
      <w:r w:rsidRPr="00823AB3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                                                                    </w:t>
      </w:r>
      <w:r w:rsidRPr="00E95CB9">
        <w:rPr>
          <w:rFonts w:ascii="Times New Roman" w:hAnsi="Times New Roman" w:cs="Times New Roman"/>
          <w:sz w:val="22"/>
        </w:rPr>
        <w:t>Madison, WI</w:t>
      </w:r>
    </w:p>
    <w:p w14:paraId="1DAE6ACB" w14:textId="6AAE8D9C" w:rsidR="00611A82" w:rsidRDefault="00611A82" w:rsidP="00611A82">
      <w:pPr>
        <w:pStyle w:val="ListParagraph"/>
        <w:numPr>
          <w:ilvl w:val="0"/>
          <w:numId w:val="6"/>
        </w:numPr>
        <w:adjustRightInd w:val="0"/>
        <w:ind w:left="0"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Participated in </w:t>
      </w:r>
      <w:r w:rsidR="00954C0C">
        <w:rPr>
          <w:rFonts w:ascii="Times New Roman" w:hAnsi="Times New Roman" w:cs="Times New Roman"/>
          <w:sz w:val="22"/>
        </w:rPr>
        <w:t>3</w:t>
      </w:r>
      <w:r w:rsidR="00044E6F">
        <w:rPr>
          <w:rFonts w:ascii="Times New Roman" w:hAnsi="Times New Roman" w:cs="Times New Roman"/>
          <w:sz w:val="22"/>
        </w:rPr>
        <w:t xml:space="preserve"> </w:t>
      </w:r>
      <w:r w:rsidR="005775F7">
        <w:rPr>
          <w:rFonts w:ascii="Times New Roman" w:hAnsi="Times New Roman" w:cs="Times New Roman"/>
          <w:sz w:val="22"/>
        </w:rPr>
        <w:t>V</w:t>
      </w:r>
      <w:r w:rsidR="00044E6F">
        <w:rPr>
          <w:rFonts w:ascii="Times New Roman" w:hAnsi="Times New Roman" w:cs="Times New Roman"/>
          <w:sz w:val="22"/>
        </w:rPr>
        <w:t xml:space="preserve">irtual </w:t>
      </w:r>
      <w:r w:rsidR="005775F7">
        <w:rPr>
          <w:rFonts w:ascii="Times New Roman" w:hAnsi="Times New Roman" w:cs="Times New Roman"/>
          <w:sz w:val="22"/>
        </w:rPr>
        <w:t>R</w:t>
      </w:r>
      <w:r w:rsidR="00044E6F">
        <w:rPr>
          <w:rFonts w:ascii="Times New Roman" w:hAnsi="Times New Roman" w:cs="Times New Roman"/>
          <w:sz w:val="22"/>
        </w:rPr>
        <w:t xml:space="preserve">eality </w:t>
      </w:r>
      <w:r>
        <w:rPr>
          <w:rFonts w:ascii="Times New Roman" w:hAnsi="Times New Roman" w:cs="Times New Roman"/>
          <w:sz w:val="22"/>
        </w:rPr>
        <w:t>projects</w:t>
      </w:r>
      <w:r w:rsidR="005775F7">
        <w:rPr>
          <w:rFonts w:ascii="Times New Roman" w:hAnsi="Times New Roman" w:cs="Times New Roman"/>
          <w:sz w:val="22"/>
        </w:rPr>
        <w:t xml:space="preserve"> involving Unity development and VR deployment.</w:t>
      </w:r>
    </w:p>
    <w:p w14:paraId="1C3D8C6C" w14:textId="7AFE0411" w:rsidR="00044E6F" w:rsidRDefault="00044E6F" w:rsidP="00611A82">
      <w:pPr>
        <w:pStyle w:val="ListParagraph"/>
        <w:numPr>
          <w:ilvl w:val="0"/>
          <w:numId w:val="6"/>
        </w:numPr>
        <w:adjustRightInd w:val="0"/>
        <w:ind w:left="0"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Deployed 2 games to Oculus Quest 2 VR headset.</w:t>
      </w:r>
      <w:r w:rsidR="005775F7">
        <w:rPr>
          <w:rFonts w:ascii="Times New Roman" w:hAnsi="Times New Roman" w:cs="Times New Roman"/>
          <w:sz w:val="22"/>
        </w:rPr>
        <w:t xml:space="preserve"> Designed completely </w:t>
      </w:r>
      <w:r w:rsidR="003C2D5C">
        <w:rPr>
          <w:rFonts w:ascii="Times New Roman" w:hAnsi="Times New Roman" w:cs="Times New Roman"/>
          <w:sz w:val="22"/>
        </w:rPr>
        <w:t>action</w:t>
      </w:r>
      <w:r w:rsidR="005775F7">
        <w:rPr>
          <w:rFonts w:ascii="Times New Roman" w:hAnsi="Times New Roman" w:cs="Times New Roman"/>
          <w:sz w:val="22"/>
        </w:rPr>
        <w:t>-based controlling system</w:t>
      </w:r>
      <w:r w:rsidR="003C2D5C">
        <w:rPr>
          <w:rFonts w:ascii="Times New Roman" w:hAnsi="Times New Roman" w:cs="Times New Roman"/>
          <w:sz w:val="22"/>
        </w:rPr>
        <w:t xml:space="preserve"> and gesture-based interactive mechanics</w:t>
      </w:r>
      <w:r w:rsidR="005775F7">
        <w:rPr>
          <w:rFonts w:ascii="Times New Roman" w:hAnsi="Times New Roman" w:cs="Times New Roman"/>
          <w:sz w:val="22"/>
        </w:rPr>
        <w:t xml:space="preserve"> to </w:t>
      </w:r>
      <w:r w:rsidR="00C518A2">
        <w:rPr>
          <w:rFonts w:ascii="Times New Roman" w:hAnsi="Times New Roman" w:cs="Times New Roman"/>
          <w:sz w:val="22"/>
        </w:rPr>
        <w:t>provide maximum level of immersion for players.</w:t>
      </w:r>
    </w:p>
    <w:p w14:paraId="3B7A25E0" w14:textId="5A4E8419" w:rsidR="0081286C" w:rsidRDefault="0081286C" w:rsidP="00611A82">
      <w:pPr>
        <w:pStyle w:val="ListParagraph"/>
        <w:numPr>
          <w:ilvl w:val="0"/>
          <w:numId w:val="6"/>
        </w:numPr>
        <w:adjustRightInd w:val="0"/>
        <w:ind w:left="0"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Deployed scanned biology model to CAVE system- a room scale projection system. Created a panoramic view of a plant cell, allowing researchers to examine the scanned model in close range.</w:t>
      </w:r>
    </w:p>
    <w:p w14:paraId="01A047E9" w14:textId="1603DB51" w:rsidR="005775F7" w:rsidRDefault="005775F7" w:rsidP="00611A82">
      <w:pPr>
        <w:pStyle w:val="ListParagraph"/>
        <w:numPr>
          <w:ilvl w:val="0"/>
          <w:numId w:val="6"/>
        </w:numPr>
        <w:adjustRightInd w:val="0"/>
        <w:ind w:left="0"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Hosted 3 activities around UW-Madison campus, invit</w:t>
      </w:r>
      <w:r w:rsidR="00D32B23">
        <w:rPr>
          <w:rFonts w:ascii="Times New Roman" w:hAnsi="Times New Roman" w:cs="Times New Roman"/>
          <w:sz w:val="22"/>
        </w:rPr>
        <w:t>ed over 100 students and faculties to experience the games</w:t>
      </w:r>
      <w:r w:rsidR="007E2289">
        <w:rPr>
          <w:rFonts w:ascii="Times New Roman" w:hAnsi="Times New Roman" w:cs="Times New Roman"/>
          <w:sz w:val="22"/>
        </w:rPr>
        <w:t>.</w:t>
      </w:r>
    </w:p>
    <w:p w14:paraId="7EB0E327" w14:textId="77777777" w:rsidR="00231DC2" w:rsidRPr="00231DC2" w:rsidRDefault="00111164" w:rsidP="00231DC2">
      <w:pPr>
        <w:adjustRightInd w:val="0"/>
        <w:rPr>
          <w:rFonts w:ascii="Times New Roman" w:hAnsi="Times New Roman" w:cs="Times New Roman"/>
          <w:sz w:val="22"/>
        </w:rPr>
      </w:pPr>
      <w:r>
        <w:rPr>
          <w:noProof/>
        </w:rPr>
        <w:pict w14:anchorId="4970F22F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63074374" w14:textId="77777777" w:rsidR="00231DC2" w:rsidRPr="00231DC2" w:rsidRDefault="00231DC2" w:rsidP="00231DC2">
      <w:pPr>
        <w:adjustRightInd w:val="0"/>
        <w:jc w:val="left"/>
        <w:rPr>
          <w:rFonts w:ascii="Times New Roman" w:hAnsi="Times New Roman" w:cs="Times New Roman"/>
          <w:b/>
          <w:sz w:val="22"/>
        </w:rPr>
      </w:pPr>
      <w:r w:rsidRPr="00231DC2">
        <w:rPr>
          <w:rFonts w:ascii="Times New Roman" w:hAnsi="Times New Roman" w:cs="Times New Roman" w:hint="eastAsia"/>
          <w:b/>
          <w:sz w:val="22"/>
        </w:rPr>
        <w:t>P</w:t>
      </w:r>
      <w:r w:rsidRPr="00231DC2">
        <w:rPr>
          <w:rFonts w:ascii="Times New Roman" w:hAnsi="Times New Roman" w:cs="Times New Roman"/>
          <w:b/>
          <w:sz w:val="22"/>
        </w:rPr>
        <w:t>UBLICATION</w:t>
      </w:r>
    </w:p>
    <w:p w14:paraId="28B3B5C0" w14:textId="77777777" w:rsidR="00231DC2" w:rsidRPr="00231DC2" w:rsidRDefault="00231DC2" w:rsidP="00231DC2">
      <w:pPr>
        <w:adjustRightInd w:val="0"/>
        <w:rPr>
          <w:rFonts w:ascii="Times New Roman" w:hAnsi="Times New Roman" w:cs="Times New Roman"/>
          <w:bCs/>
          <w:sz w:val="22"/>
        </w:rPr>
      </w:pPr>
      <w:r w:rsidRPr="00231DC2">
        <w:rPr>
          <w:rFonts w:ascii="Times New Roman" w:hAnsi="Times New Roman" w:cs="Times New Roman"/>
          <w:bCs/>
          <w:sz w:val="22"/>
        </w:rPr>
        <w:t>Y. Dong, "Can Machine Recognize a Long</w:t>
      </w:r>
      <w:r w:rsidRPr="00231DC2">
        <w:rPr>
          <w:rFonts w:ascii="Times New Roman" w:hAnsi="Times New Roman" w:cs="Times New Roman" w:hint="eastAsia"/>
          <w:bCs/>
          <w:sz w:val="22"/>
        </w:rPr>
        <w:t xml:space="preserve"> </w:t>
      </w:r>
      <w:r w:rsidRPr="00231DC2">
        <w:rPr>
          <w:rFonts w:ascii="Times New Roman" w:hAnsi="Times New Roman" w:cs="Times New Roman"/>
          <w:bCs/>
          <w:sz w:val="22"/>
        </w:rPr>
        <w:t xml:space="preserve">Missed Old Friend? A Test to the </w:t>
      </w:r>
      <w:proofErr w:type="spellStart"/>
      <w:r w:rsidRPr="00231DC2">
        <w:rPr>
          <w:rFonts w:ascii="Times New Roman" w:hAnsi="Times New Roman" w:cs="Times New Roman"/>
          <w:bCs/>
          <w:sz w:val="22"/>
        </w:rPr>
        <w:t>FaceNet</w:t>
      </w:r>
      <w:proofErr w:type="spellEnd"/>
      <w:r w:rsidRPr="00231DC2">
        <w:rPr>
          <w:rFonts w:ascii="Times New Roman" w:hAnsi="Times New Roman" w:cs="Times New Roman" w:hint="eastAsia"/>
          <w:bCs/>
          <w:sz w:val="22"/>
        </w:rPr>
        <w:t xml:space="preserve"> </w:t>
      </w:r>
      <w:r w:rsidRPr="00231DC2">
        <w:rPr>
          <w:rFonts w:ascii="Times New Roman" w:hAnsi="Times New Roman" w:cs="Times New Roman"/>
          <w:bCs/>
          <w:sz w:val="22"/>
        </w:rPr>
        <w:t>Face Recognition Algorithm," has been accepted by the</w:t>
      </w:r>
      <w:r w:rsidRPr="00231DC2">
        <w:rPr>
          <w:rFonts w:ascii="Times New Roman" w:hAnsi="Times New Roman" w:cs="Times New Roman" w:hint="eastAsia"/>
          <w:bCs/>
          <w:sz w:val="22"/>
        </w:rPr>
        <w:t xml:space="preserve"> </w:t>
      </w:r>
      <w:r w:rsidRPr="00231DC2">
        <w:rPr>
          <w:rFonts w:ascii="Times New Roman" w:hAnsi="Times New Roman" w:cs="Times New Roman"/>
          <w:bCs/>
          <w:sz w:val="22"/>
        </w:rPr>
        <w:t>2</w:t>
      </w:r>
      <w:r w:rsidRPr="00231DC2">
        <w:rPr>
          <w:rFonts w:ascii="Times New Roman" w:hAnsi="Times New Roman" w:cs="Times New Roman"/>
          <w:bCs/>
          <w:sz w:val="22"/>
          <w:vertAlign w:val="superscript"/>
        </w:rPr>
        <w:t>nd</w:t>
      </w:r>
      <w:r w:rsidRPr="00231DC2">
        <w:rPr>
          <w:rFonts w:ascii="Times New Roman" w:hAnsi="Times New Roman" w:cs="Times New Roman"/>
          <w:bCs/>
          <w:sz w:val="22"/>
        </w:rPr>
        <w:t xml:space="preserve"> International Conference on Computing Innovation and</w:t>
      </w:r>
      <w:r w:rsidRPr="00231DC2">
        <w:rPr>
          <w:rFonts w:ascii="Times New Roman" w:hAnsi="Times New Roman" w:cs="Times New Roman" w:hint="eastAsia"/>
          <w:bCs/>
          <w:sz w:val="22"/>
        </w:rPr>
        <w:t xml:space="preserve"> </w:t>
      </w:r>
      <w:r w:rsidRPr="00231DC2">
        <w:rPr>
          <w:rFonts w:ascii="Times New Roman" w:hAnsi="Times New Roman" w:cs="Times New Roman"/>
          <w:bCs/>
          <w:sz w:val="22"/>
        </w:rPr>
        <w:t>Applied Physics (CONF-CIAP 2023)</w:t>
      </w:r>
    </w:p>
    <w:p w14:paraId="11503CDA" w14:textId="77777777" w:rsidR="00231DC2" w:rsidRDefault="00111164" w:rsidP="00231DC2">
      <w:pPr>
        <w:adjustRightInd w:val="0"/>
        <w:rPr>
          <w:noProof/>
        </w:rPr>
      </w:pPr>
      <w:r>
        <w:rPr>
          <w:noProof/>
        </w:rPr>
        <w:pict w14:anchorId="0D07C8D9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51F27991" w14:textId="2E4200A8" w:rsidR="009E493E" w:rsidRPr="00231DC2" w:rsidRDefault="001E3CE9" w:rsidP="009E493E">
      <w:pPr>
        <w:adjustRightInd w:val="0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ONFERENCE PARTICIPATION</w:t>
      </w:r>
    </w:p>
    <w:p w14:paraId="51AB3E54" w14:textId="404956AC" w:rsidR="009E493E" w:rsidRDefault="001E3CE9" w:rsidP="009E493E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Human Machine Teaming Summit</w:t>
      </w:r>
      <w:r w:rsidR="009E493E">
        <w:rPr>
          <w:rFonts w:ascii="Times New Roman" w:hAnsi="Times New Roman" w:cs="Times New Roman"/>
          <w:b/>
          <w:sz w:val="22"/>
        </w:rPr>
        <w:t xml:space="preserve">                                                       </w:t>
      </w:r>
      <w:r w:rsidR="00DB3D2B">
        <w:rPr>
          <w:rFonts w:ascii="Times New Roman" w:hAnsi="Times New Roman" w:cs="Times New Roman"/>
          <w:b/>
          <w:sz w:val="22"/>
        </w:rPr>
        <w:t xml:space="preserve">  </w:t>
      </w:r>
      <w:r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03/2024</w:t>
      </w:r>
    </w:p>
    <w:p w14:paraId="3182F3C5" w14:textId="66C264D6" w:rsidR="009E493E" w:rsidRDefault="001E3CE9" w:rsidP="009E493E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                                                                              Boulder, Colorado</w:t>
      </w:r>
    </w:p>
    <w:p w14:paraId="1183BF59" w14:textId="05C380ED" w:rsidR="00D9138C" w:rsidRDefault="00D9138C" w:rsidP="00D9138C">
      <w:pPr>
        <w:pStyle w:val="ListParagraph"/>
        <w:numPr>
          <w:ilvl w:val="0"/>
          <w:numId w:val="6"/>
        </w:numPr>
        <w:adjustRightInd w:val="0"/>
        <w:ind w:left="0" w:firstLineChars="0"/>
        <w:rPr>
          <w:rFonts w:ascii="Times New Roman" w:hAnsi="Times New Roman" w:cs="Times New Roman"/>
          <w:sz w:val="22"/>
        </w:rPr>
      </w:pPr>
      <w:r w:rsidRPr="00D9138C">
        <w:rPr>
          <w:rFonts w:ascii="Times New Roman" w:hAnsi="Times New Roman" w:cs="Times New Roman"/>
          <w:color w:val="0D0D0D"/>
          <w:shd w:val="clear" w:color="auto" w:fill="FFFFFF"/>
        </w:rPr>
        <w:t>Presented and demonstrated a collaborative</w:t>
      </w:r>
      <w:r w:rsidR="00F44047">
        <w:rPr>
          <w:rFonts w:ascii="Times New Roman" w:hAnsi="Times New Roman" w:cs="Times New Roman"/>
          <w:color w:val="0D0D0D"/>
          <w:shd w:val="clear" w:color="auto" w:fill="FFFFFF"/>
        </w:rPr>
        <w:t xml:space="preserve"> game</w:t>
      </w:r>
      <w:r w:rsidRPr="00D9138C">
        <w:rPr>
          <w:rFonts w:ascii="Times New Roman" w:hAnsi="Times New Roman" w:cs="Times New Roman"/>
          <w:color w:val="0D0D0D"/>
          <w:shd w:val="clear" w:color="auto" w:fill="FFFFFF"/>
        </w:rPr>
        <w:t xml:space="preserve"> project focusing o</w:t>
      </w:r>
      <w:r w:rsidR="00F44047">
        <w:rPr>
          <w:rFonts w:ascii="Times New Roman" w:hAnsi="Times New Roman" w:cs="Times New Roman"/>
          <w:color w:val="0D0D0D"/>
          <w:shd w:val="clear" w:color="auto" w:fill="FFFFFF"/>
        </w:rPr>
        <w:t>n</w:t>
      </w:r>
      <w:r w:rsidRPr="00D9138C">
        <w:rPr>
          <w:rFonts w:ascii="Times New Roman" w:hAnsi="Times New Roman" w:cs="Times New Roman"/>
          <w:color w:val="0D0D0D"/>
          <w:shd w:val="clear" w:color="auto" w:fill="FFFFFF"/>
        </w:rPr>
        <w:t xml:space="preserve"> human-</w:t>
      </w:r>
      <w:r w:rsidR="00F44047">
        <w:rPr>
          <w:rFonts w:ascii="Times New Roman" w:hAnsi="Times New Roman" w:cs="Times New Roman"/>
          <w:color w:val="0D0D0D"/>
          <w:shd w:val="clear" w:color="auto" w:fill="FFFFFF"/>
        </w:rPr>
        <w:t xml:space="preserve">AI </w:t>
      </w:r>
      <w:r w:rsidRPr="00D9138C">
        <w:rPr>
          <w:rFonts w:ascii="Times New Roman" w:hAnsi="Times New Roman" w:cs="Times New Roman"/>
          <w:color w:val="0D0D0D"/>
          <w:shd w:val="clear" w:color="auto" w:fill="FFFFFF"/>
        </w:rPr>
        <w:t>interaction.</w:t>
      </w:r>
      <w:r>
        <w:rPr>
          <w:rFonts w:ascii="Times New Roman" w:hAnsi="Times New Roman" w:cs="Times New Roman"/>
          <w:sz w:val="22"/>
        </w:rPr>
        <w:t xml:space="preserve"> </w:t>
      </w:r>
    </w:p>
    <w:p w14:paraId="5796056C" w14:textId="5B09D5CA" w:rsidR="00D9138C" w:rsidRDefault="00D9138C" w:rsidP="00D9138C">
      <w:pPr>
        <w:pStyle w:val="ListParagraph"/>
        <w:numPr>
          <w:ilvl w:val="0"/>
          <w:numId w:val="6"/>
        </w:numPr>
        <w:adjustRightInd w:val="0"/>
        <w:ind w:left="0"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Received “Best demo” award of the </w:t>
      </w:r>
      <w:r w:rsidR="00F44047">
        <w:rPr>
          <w:rFonts w:ascii="Times New Roman" w:hAnsi="Times New Roman" w:cs="Times New Roman"/>
          <w:sz w:val="22"/>
        </w:rPr>
        <w:t>conference.</w:t>
      </w:r>
    </w:p>
    <w:p w14:paraId="08FDD94B" w14:textId="045EA8BC" w:rsidR="009E493E" w:rsidRPr="009E493E" w:rsidRDefault="00111164" w:rsidP="00D9138C">
      <w:pPr>
        <w:pStyle w:val="ListParagraph"/>
        <w:adjustRightInd w:val="0"/>
        <w:ind w:firstLineChars="0" w:firstLine="0"/>
        <w:rPr>
          <w:rFonts w:ascii="Times New Roman" w:hAnsi="Times New Roman" w:cs="Times New Roman"/>
          <w:sz w:val="22"/>
        </w:rPr>
      </w:pPr>
      <w:r>
        <w:rPr>
          <w:noProof/>
        </w:rPr>
        <w:pict w14:anchorId="083F0178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67EEAFC1" w14:textId="40AE8F83" w:rsidR="00E9307D" w:rsidRDefault="007E2289" w:rsidP="00231DC2">
      <w:pPr>
        <w:pStyle w:val="ListParagraph"/>
        <w:adjustRightInd w:val="0"/>
        <w:ind w:firstLineChars="0" w:firstLine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SKILL</w:t>
      </w:r>
      <w:r w:rsidR="009E493E">
        <w:rPr>
          <w:rFonts w:ascii="Times New Roman" w:hAnsi="Times New Roman" w:cs="Times New Roman"/>
          <w:b/>
          <w:sz w:val="22"/>
        </w:rPr>
        <w:t>S</w:t>
      </w:r>
    </w:p>
    <w:p w14:paraId="7074E7FD" w14:textId="3ED2E4A8" w:rsidR="009E493E" w:rsidRDefault="009E493E" w:rsidP="00422D5B">
      <w:pPr>
        <w:pStyle w:val="ListParagraph"/>
        <w:adjustRightInd w:val="0"/>
        <w:ind w:firstLineChars="0" w:firstLine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>Application software: Unity</w:t>
      </w:r>
    </w:p>
    <w:p w14:paraId="7BC22955" w14:textId="2729E4FF" w:rsidR="007E2289" w:rsidRDefault="009E493E" w:rsidP="00231DC2">
      <w:pPr>
        <w:pStyle w:val="ListParagraph"/>
        <w:adjustRightInd w:val="0"/>
        <w:ind w:firstLineChars="0" w:firstLine="0"/>
        <w:rPr>
          <w:rFonts w:ascii="Times New Roman" w:hAnsi="Times New Roman" w:cs="Times New Roman"/>
          <w:bCs/>
          <w:sz w:val="22"/>
        </w:rPr>
      </w:pPr>
      <w:r w:rsidRPr="009E493E">
        <w:rPr>
          <w:rFonts w:ascii="Times New Roman" w:hAnsi="Times New Roman" w:cs="Times New Roman"/>
          <w:bCs/>
          <w:sz w:val="22"/>
        </w:rPr>
        <w:t>Programming Language</w:t>
      </w:r>
      <w:r>
        <w:rPr>
          <w:rFonts w:ascii="Times New Roman" w:hAnsi="Times New Roman" w:cs="Times New Roman"/>
          <w:bCs/>
          <w:sz w:val="22"/>
        </w:rPr>
        <w:t xml:space="preserve">: Python, Java, </w:t>
      </w:r>
      <w:r w:rsidR="00AF33D6">
        <w:rPr>
          <w:rFonts w:ascii="Times New Roman" w:hAnsi="Times New Roman" w:cs="Times New Roman"/>
          <w:bCs/>
          <w:sz w:val="22"/>
        </w:rPr>
        <w:t xml:space="preserve">C#, </w:t>
      </w:r>
      <w:r>
        <w:rPr>
          <w:rFonts w:ascii="Times New Roman" w:hAnsi="Times New Roman" w:cs="Times New Roman"/>
          <w:bCs/>
          <w:sz w:val="22"/>
        </w:rPr>
        <w:t>C++</w:t>
      </w:r>
      <w:r w:rsidR="00AF33D6">
        <w:rPr>
          <w:rFonts w:ascii="Times New Roman" w:hAnsi="Times New Roman" w:cs="Times New Roman"/>
          <w:bCs/>
          <w:sz w:val="22"/>
        </w:rPr>
        <w:t>/C</w:t>
      </w:r>
    </w:p>
    <w:p w14:paraId="7D029431" w14:textId="605DD18D" w:rsidR="009E493E" w:rsidRPr="009E493E" w:rsidRDefault="00AF33D6" w:rsidP="00231DC2">
      <w:pPr>
        <w:pStyle w:val="ListParagraph"/>
        <w:adjustRightInd w:val="0"/>
        <w:ind w:firstLineChars="0" w:firstLine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>AI-related skills: Machine Learning algorithm, Deep Learning.</w:t>
      </w:r>
    </w:p>
    <w:sectPr w:rsidR="009E493E" w:rsidRPr="009E493E" w:rsidSect="001111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1D8B6" w14:textId="77777777" w:rsidR="00111164" w:rsidRDefault="00111164" w:rsidP="00AF221A">
      <w:r>
        <w:separator/>
      </w:r>
    </w:p>
  </w:endnote>
  <w:endnote w:type="continuationSeparator" w:id="0">
    <w:p w14:paraId="13E30C9A" w14:textId="77777777" w:rsidR="00111164" w:rsidRDefault="00111164" w:rsidP="00AF2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61DF8" w14:textId="77777777" w:rsidR="00111164" w:rsidRDefault="00111164" w:rsidP="00AF221A">
      <w:r>
        <w:separator/>
      </w:r>
    </w:p>
  </w:footnote>
  <w:footnote w:type="continuationSeparator" w:id="0">
    <w:p w14:paraId="33DFA5DE" w14:textId="77777777" w:rsidR="00111164" w:rsidRDefault="00111164" w:rsidP="00AF2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91FED"/>
    <w:multiLevelType w:val="hybridMultilevel"/>
    <w:tmpl w:val="ACBC3436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4F534D3"/>
    <w:multiLevelType w:val="hybridMultilevel"/>
    <w:tmpl w:val="5F64FFD6"/>
    <w:lvl w:ilvl="0" w:tplc="BA34FBA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4CCF5BBB"/>
    <w:multiLevelType w:val="hybridMultilevel"/>
    <w:tmpl w:val="B43E5562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4B26551"/>
    <w:multiLevelType w:val="hybridMultilevel"/>
    <w:tmpl w:val="50F08070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A5F3B88"/>
    <w:multiLevelType w:val="hybridMultilevel"/>
    <w:tmpl w:val="19008058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E5356B0"/>
    <w:multiLevelType w:val="hybridMultilevel"/>
    <w:tmpl w:val="D5F0F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D21468"/>
    <w:multiLevelType w:val="hybridMultilevel"/>
    <w:tmpl w:val="00C00B50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01412867">
    <w:abstractNumId w:val="0"/>
  </w:num>
  <w:num w:numId="2" w16cid:durableId="142476435">
    <w:abstractNumId w:val="6"/>
  </w:num>
  <w:num w:numId="3" w16cid:durableId="687105301">
    <w:abstractNumId w:val="4"/>
  </w:num>
  <w:num w:numId="4" w16cid:durableId="1608538255">
    <w:abstractNumId w:val="3"/>
  </w:num>
  <w:num w:numId="5" w16cid:durableId="716126548">
    <w:abstractNumId w:val="1"/>
  </w:num>
  <w:num w:numId="6" w16cid:durableId="1832716402">
    <w:abstractNumId w:val="2"/>
  </w:num>
  <w:num w:numId="7" w16cid:durableId="136787349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c2NjI1NTM0MjZS0lEKTi0uzszPAykwNK4FAEQKF2stAAAA"/>
  </w:docVars>
  <w:rsids>
    <w:rsidRoot w:val="00B92EA9"/>
    <w:rsid w:val="0000741A"/>
    <w:rsid w:val="0002290E"/>
    <w:rsid w:val="0003557F"/>
    <w:rsid w:val="00043516"/>
    <w:rsid w:val="00044E6F"/>
    <w:rsid w:val="0005315C"/>
    <w:rsid w:val="000728D2"/>
    <w:rsid w:val="00074FE5"/>
    <w:rsid w:val="000968CB"/>
    <w:rsid w:val="000A0F89"/>
    <w:rsid w:val="000B2725"/>
    <w:rsid w:val="000D5250"/>
    <w:rsid w:val="000E689B"/>
    <w:rsid w:val="000F5868"/>
    <w:rsid w:val="00107798"/>
    <w:rsid w:val="001100CE"/>
    <w:rsid w:val="00111164"/>
    <w:rsid w:val="00111532"/>
    <w:rsid w:val="00125537"/>
    <w:rsid w:val="001554AD"/>
    <w:rsid w:val="00180796"/>
    <w:rsid w:val="001A26C1"/>
    <w:rsid w:val="001C267A"/>
    <w:rsid w:val="001C2EB3"/>
    <w:rsid w:val="001D6997"/>
    <w:rsid w:val="001E3CE9"/>
    <w:rsid w:val="001E3D07"/>
    <w:rsid w:val="00202699"/>
    <w:rsid w:val="002074CA"/>
    <w:rsid w:val="00231DC2"/>
    <w:rsid w:val="002339B4"/>
    <w:rsid w:val="00254C27"/>
    <w:rsid w:val="00256428"/>
    <w:rsid w:val="002636FB"/>
    <w:rsid w:val="002661EF"/>
    <w:rsid w:val="00275F53"/>
    <w:rsid w:val="00276DB7"/>
    <w:rsid w:val="00287AD7"/>
    <w:rsid w:val="002957D1"/>
    <w:rsid w:val="0029677D"/>
    <w:rsid w:val="002B0FCA"/>
    <w:rsid w:val="002B42C4"/>
    <w:rsid w:val="002B7A8F"/>
    <w:rsid w:val="002C0AF1"/>
    <w:rsid w:val="002C4ED0"/>
    <w:rsid w:val="002D1DAC"/>
    <w:rsid w:val="002D2773"/>
    <w:rsid w:val="002D5D32"/>
    <w:rsid w:val="002E57F1"/>
    <w:rsid w:val="002F019C"/>
    <w:rsid w:val="00325198"/>
    <w:rsid w:val="0033514F"/>
    <w:rsid w:val="00375E46"/>
    <w:rsid w:val="003775A5"/>
    <w:rsid w:val="003A1EBA"/>
    <w:rsid w:val="003C2D5C"/>
    <w:rsid w:val="003C5A11"/>
    <w:rsid w:val="003D2049"/>
    <w:rsid w:val="003D511A"/>
    <w:rsid w:val="003E5539"/>
    <w:rsid w:val="003F105B"/>
    <w:rsid w:val="003F6B68"/>
    <w:rsid w:val="00422D5B"/>
    <w:rsid w:val="00426B57"/>
    <w:rsid w:val="00431A22"/>
    <w:rsid w:val="00447143"/>
    <w:rsid w:val="00450D53"/>
    <w:rsid w:val="004561A6"/>
    <w:rsid w:val="004747F3"/>
    <w:rsid w:val="00476104"/>
    <w:rsid w:val="004901F5"/>
    <w:rsid w:val="004A2B28"/>
    <w:rsid w:val="004C243E"/>
    <w:rsid w:val="004C5607"/>
    <w:rsid w:val="004C5D98"/>
    <w:rsid w:val="004C6876"/>
    <w:rsid w:val="004E0761"/>
    <w:rsid w:val="004E16F9"/>
    <w:rsid w:val="004E1AF1"/>
    <w:rsid w:val="004F2FE1"/>
    <w:rsid w:val="00510CD6"/>
    <w:rsid w:val="0053176F"/>
    <w:rsid w:val="00551AD3"/>
    <w:rsid w:val="00555F1C"/>
    <w:rsid w:val="005775F7"/>
    <w:rsid w:val="005B3602"/>
    <w:rsid w:val="005B4679"/>
    <w:rsid w:val="005C0F7E"/>
    <w:rsid w:val="005C1BCE"/>
    <w:rsid w:val="005D3CFE"/>
    <w:rsid w:val="005D6FF6"/>
    <w:rsid w:val="005F7231"/>
    <w:rsid w:val="00611A82"/>
    <w:rsid w:val="00623AA4"/>
    <w:rsid w:val="006302F9"/>
    <w:rsid w:val="00631AF5"/>
    <w:rsid w:val="00637BC2"/>
    <w:rsid w:val="00641BFA"/>
    <w:rsid w:val="0065215B"/>
    <w:rsid w:val="00684308"/>
    <w:rsid w:val="0069038B"/>
    <w:rsid w:val="006A2B5E"/>
    <w:rsid w:val="006C6761"/>
    <w:rsid w:val="006E3C0D"/>
    <w:rsid w:val="006E67BE"/>
    <w:rsid w:val="006E6E40"/>
    <w:rsid w:val="006F3ED8"/>
    <w:rsid w:val="00706104"/>
    <w:rsid w:val="00710356"/>
    <w:rsid w:val="0072756C"/>
    <w:rsid w:val="00730E37"/>
    <w:rsid w:val="007320C8"/>
    <w:rsid w:val="0074446D"/>
    <w:rsid w:val="00751D7F"/>
    <w:rsid w:val="00767BE0"/>
    <w:rsid w:val="007A0818"/>
    <w:rsid w:val="007B504A"/>
    <w:rsid w:val="007C06E0"/>
    <w:rsid w:val="007C3A34"/>
    <w:rsid w:val="007D33AF"/>
    <w:rsid w:val="007E2289"/>
    <w:rsid w:val="007E2967"/>
    <w:rsid w:val="007E6A3A"/>
    <w:rsid w:val="007F49FB"/>
    <w:rsid w:val="00807CF0"/>
    <w:rsid w:val="0081286C"/>
    <w:rsid w:val="00822C39"/>
    <w:rsid w:val="00823AB3"/>
    <w:rsid w:val="00832C35"/>
    <w:rsid w:val="00834716"/>
    <w:rsid w:val="00836128"/>
    <w:rsid w:val="0084533C"/>
    <w:rsid w:val="008636C7"/>
    <w:rsid w:val="00867264"/>
    <w:rsid w:val="008722F5"/>
    <w:rsid w:val="00876285"/>
    <w:rsid w:val="00883D67"/>
    <w:rsid w:val="0089470E"/>
    <w:rsid w:val="009152BF"/>
    <w:rsid w:val="00923320"/>
    <w:rsid w:val="00934151"/>
    <w:rsid w:val="00954C0C"/>
    <w:rsid w:val="00956288"/>
    <w:rsid w:val="00962D92"/>
    <w:rsid w:val="009B14A2"/>
    <w:rsid w:val="009D2116"/>
    <w:rsid w:val="009E493E"/>
    <w:rsid w:val="00A122F3"/>
    <w:rsid w:val="00A1663C"/>
    <w:rsid w:val="00A20035"/>
    <w:rsid w:val="00A21072"/>
    <w:rsid w:val="00A27406"/>
    <w:rsid w:val="00A516E1"/>
    <w:rsid w:val="00A71F99"/>
    <w:rsid w:val="00A75888"/>
    <w:rsid w:val="00A827B5"/>
    <w:rsid w:val="00A82CC0"/>
    <w:rsid w:val="00AA2D7D"/>
    <w:rsid w:val="00AB5E2D"/>
    <w:rsid w:val="00AD02D2"/>
    <w:rsid w:val="00AD3AF1"/>
    <w:rsid w:val="00AD73DF"/>
    <w:rsid w:val="00AF221A"/>
    <w:rsid w:val="00AF33D6"/>
    <w:rsid w:val="00AF3586"/>
    <w:rsid w:val="00B20841"/>
    <w:rsid w:val="00B3526F"/>
    <w:rsid w:val="00B36AC7"/>
    <w:rsid w:val="00B60A49"/>
    <w:rsid w:val="00B64195"/>
    <w:rsid w:val="00B70F55"/>
    <w:rsid w:val="00B7614C"/>
    <w:rsid w:val="00B868D1"/>
    <w:rsid w:val="00B92EA9"/>
    <w:rsid w:val="00BB24A2"/>
    <w:rsid w:val="00BB40F5"/>
    <w:rsid w:val="00BB43CD"/>
    <w:rsid w:val="00BB539E"/>
    <w:rsid w:val="00BC1608"/>
    <w:rsid w:val="00BD2000"/>
    <w:rsid w:val="00BD20C8"/>
    <w:rsid w:val="00C13ED5"/>
    <w:rsid w:val="00C36425"/>
    <w:rsid w:val="00C40222"/>
    <w:rsid w:val="00C41380"/>
    <w:rsid w:val="00C51793"/>
    <w:rsid w:val="00C518A2"/>
    <w:rsid w:val="00C56212"/>
    <w:rsid w:val="00C609F8"/>
    <w:rsid w:val="00C61350"/>
    <w:rsid w:val="00C7687A"/>
    <w:rsid w:val="00C95BB3"/>
    <w:rsid w:val="00CA290F"/>
    <w:rsid w:val="00CB1E56"/>
    <w:rsid w:val="00CB6F8F"/>
    <w:rsid w:val="00CD6502"/>
    <w:rsid w:val="00CE4FEA"/>
    <w:rsid w:val="00D03247"/>
    <w:rsid w:val="00D05D63"/>
    <w:rsid w:val="00D07773"/>
    <w:rsid w:val="00D151DE"/>
    <w:rsid w:val="00D31A55"/>
    <w:rsid w:val="00D32B23"/>
    <w:rsid w:val="00D342AA"/>
    <w:rsid w:val="00D52A28"/>
    <w:rsid w:val="00D64373"/>
    <w:rsid w:val="00D82D14"/>
    <w:rsid w:val="00D9138C"/>
    <w:rsid w:val="00D91ABA"/>
    <w:rsid w:val="00DB122D"/>
    <w:rsid w:val="00DB3D2B"/>
    <w:rsid w:val="00DE2D69"/>
    <w:rsid w:val="00DE30A6"/>
    <w:rsid w:val="00DF26EE"/>
    <w:rsid w:val="00E3689A"/>
    <w:rsid w:val="00E421DD"/>
    <w:rsid w:val="00E63E9A"/>
    <w:rsid w:val="00E661E9"/>
    <w:rsid w:val="00E76446"/>
    <w:rsid w:val="00E80D77"/>
    <w:rsid w:val="00E9253C"/>
    <w:rsid w:val="00E9307D"/>
    <w:rsid w:val="00E95CB9"/>
    <w:rsid w:val="00EA4C95"/>
    <w:rsid w:val="00EA5214"/>
    <w:rsid w:val="00EB213E"/>
    <w:rsid w:val="00EB4AA0"/>
    <w:rsid w:val="00EB584F"/>
    <w:rsid w:val="00EC0ACB"/>
    <w:rsid w:val="00EC2010"/>
    <w:rsid w:val="00ED4882"/>
    <w:rsid w:val="00EE68C2"/>
    <w:rsid w:val="00EF1447"/>
    <w:rsid w:val="00EF5909"/>
    <w:rsid w:val="00F110AC"/>
    <w:rsid w:val="00F22CAA"/>
    <w:rsid w:val="00F36453"/>
    <w:rsid w:val="00F4339F"/>
    <w:rsid w:val="00F44047"/>
    <w:rsid w:val="00F4474A"/>
    <w:rsid w:val="00F46682"/>
    <w:rsid w:val="00F8634F"/>
    <w:rsid w:val="00FA2CA1"/>
    <w:rsid w:val="00FB2704"/>
    <w:rsid w:val="00FC64DF"/>
    <w:rsid w:val="00FC7624"/>
    <w:rsid w:val="00FD1F92"/>
    <w:rsid w:val="00FE6C82"/>
    <w:rsid w:val="00FF5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640989"/>
  <w15:chartTrackingRefBased/>
  <w15:docId w15:val="{62253400-270F-4E89-AE3D-627E21F1E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22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F221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F22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F221A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F22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05D63"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2D5D32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5D32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D3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D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D3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D3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D32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E553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2C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d362.github.io/portfol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yuxuando@andrew.c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in/jackdy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宇轩 董</cp:lastModifiedBy>
  <cp:revision>2</cp:revision>
  <cp:lastPrinted>2022-12-12T07:43:00Z</cp:lastPrinted>
  <dcterms:created xsi:type="dcterms:W3CDTF">2024-04-15T17:21:00Z</dcterms:created>
  <dcterms:modified xsi:type="dcterms:W3CDTF">2024-04-15T17:21:00Z</dcterms:modified>
</cp:coreProperties>
</file>